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F594D" w14:textId="77777777" w:rsidR="00BF454D" w:rsidRDefault="00BF454D" w:rsidP="4C02C436">
      <w:pPr>
        <w:jc w:val="center"/>
        <w:rPr>
          <w:rFonts w:ascii="Arial" w:eastAsiaTheme="majorEastAsia" w:hAnsi="Arial" w:cs="Arial"/>
          <w:b/>
          <w:bCs/>
          <w:i/>
          <w:iCs/>
          <w:sz w:val="28"/>
          <w:szCs w:val="28"/>
        </w:rPr>
      </w:pPr>
      <w:proofErr w:type="spellStart"/>
      <w:r w:rsidRPr="00BF454D">
        <w:rPr>
          <w:rFonts w:ascii="Arial" w:eastAsiaTheme="majorEastAsia" w:hAnsi="Arial" w:cs="Arial"/>
          <w:b/>
          <w:bCs/>
          <w:i/>
          <w:iCs/>
          <w:sz w:val="28"/>
          <w:szCs w:val="28"/>
        </w:rPr>
        <w:t>Ejemplo</w:t>
      </w:r>
      <w:proofErr w:type="spellEnd"/>
      <w:r w:rsidRPr="00BF454D">
        <w:rPr>
          <w:rFonts w:ascii="Arial" w:eastAsiaTheme="majorEastAsia" w:hAnsi="Arial" w:cs="Arial"/>
          <w:b/>
          <w:bCs/>
          <w:i/>
          <w:iCs/>
          <w:sz w:val="28"/>
          <w:szCs w:val="28"/>
        </w:rPr>
        <w:t xml:space="preserve"> de </w:t>
      </w:r>
      <w:proofErr w:type="spellStart"/>
      <w:r w:rsidRPr="00BF454D">
        <w:rPr>
          <w:rFonts w:ascii="Arial" w:eastAsiaTheme="majorEastAsia" w:hAnsi="Arial" w:cs="Arial"/>
          <w:b/>
          <w:bCs/>
          <w:i/>
          <w:iCs/>
          <w:sz w:val="28"/>
          <w:szCs w:val="28"/>
        </w:rPr>
        <w:t>Declaración</w:t>
      </w:r>
      <w:proofErr w:type="spellEnd"/>
      <w:r w:rsidRPr="00BF454D">
        <w:rPr>
          <w:rFonts w:ascii="Arial" w:eastAsiaTheme="majorEastAsia" w:hAnsi="Arial" w:cs="Arial"/>
          <w:b/>
          <w:bCs/>
          <w:i/>
          <w:iCs/>
          <w:sz w:val="28"/>
          <w:szCs w:val="28"/>
        </w:rPr>
        <w:t xml:space="preserve"> de la Base para </w:t>
      </w:r>
      <w:proofErr w:type="spellStart"/>
      <w:r w:rsidRPr="00BF454D">
        <w:rPr>
          <w:rFonts w:ascii="Arial" w:eastAsiaTheme="majorEastAsia" w:hAnsi="Arial" w:cs="Arial"/>
          <w:b/>
          <w:bCs/>
          <w:i/>
          <w:iCs/>
          <w:sz w:val="28"/>
          <w:szCs w:val="28"/>
        </w:rPr>
        <w:t>una</w:t>
      </w:r>
      <w:proofErr w:type="spellEnd"/>
      <w:r w:rsidRPr="00BF454D">
        <w:rPr>
          <w:rFonts w:ascii="Arial" w:eastAsiaTheme="majorEastAsia" w:hAnsi="Arial" w:cs="Arial"/>
          <w:b/>
          <w:bCs/>
          <w:i/>
          <w:iCs/>
          <w:sz w:val="28"/>
          <w:szCs w:val="28"/>
        </w:rPr>
        <w:t xml:space="preserve"> </w:t>
      </w:r>
      <w:proofErr w:type="spellStart"/>
      <w:r w:rsidRPr="00BF454D">
        <w:rPr>
          <w:rFonts w:ascii="Arial" w:eastAsiaTheme="majorEastAsia" w:hAnsi="Arial" w:cs="Arial"/>
          <w:b/>
          <w:bCs/>
          <w:i/>
          <w:iCs/>
          <w:sz w:val="28"/>
          <w:szCs w:val="28"/>
        </w:rPr>
        <w:t>Indemnización</w:t>
      </w:r>
      <w:proofErr w:type="spellEnd"/>
      <w:r w:rsidRPr="00BF454D">
        <w:rPr>
          <w:rFonts w:ascii="Arial" w:eastAsiaTheme="majorEastAsia" w:hAnsi="Arial" w:cs="Arial"/>
          <w:b/>
          <w:bCs/>
          <w:i/>
          <w:iCs/>
          <w:sz w:val="28"/>
          <w:szCs w:val="28"/>
        </w:rPr>
        <w:t xml:space="preserve"> Justa</w:t>
      </w:r>
    </w:p>
    <w:p w14:paraId="46E0B6B9" w14:textId="77777777" w:rsidR="00BF454D" w:rsidRPr="00BF454D" w:rsidRDefault="00BF454D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  <w:b/>
          <w:bCs/>
          <w:i/>
          <w:iCs/>
          <w:sz w:val="20"/>
          <w:szCs w:val="20"/>
          <w:lang w:val="es-BO"/>
        </w:rPr>
      </w:pPr>
      <w:r w:rsidRPr="00BF454D">
        <w:rPr>
          <w:rFonts w:ascii="Arial" w:hAnsi="Arial" w:cs="Arial"/>
          <w:b/>
          <w:bCs/>
          <w:i/>
          <w:iCs/>
          <w:sz w:val="20"/>
          <w:szCs w:val="20"/>
          <w:lang w:val="es-BO"/>
        </w:rPr>
        <w:t xml:space="preserve">Nota: </w:t>
      </w:r>
      <w:r w:rsidRPr="00BF454D">
        <w:rPr>
          <w:rFonts w:ascii="Arial" w:hAnsi="Arial" w:cs="Arial"/>
          <w:i/>
          <w:iCs/>
          <w:sz w:val="20"/>
          <w:szCs w:val="20"/>
          <w:lang w:val="es-BO"/>
        </w:rPr>
        <w:t>Esta declaración debe modificarse según lo requieran las condiciones y puede acompañar a la carta inicial de interés.</w:t>
      </w:r>
    </w:p>
    <w:p w14:paraId="11D4B8BB" w14:textId="77777777" w:rsidR="00BF454D" w:rsidRPr="00BF454D" w:rsidRDefault="009569F9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  <w:highlight w:val="yellow"/>
          <w:lang w:val="es-BO"/>
        </w:rPr>
      </w:pPr>
      <w:r w:rsidRPr="00BF454D">
        <w:rPr>
          <w:rFonts w:ascii="Arial" w:hAnsi="Arial" w:cs="Arial"/>
          <w:highlight w:val="yellow"/>
          <w:lang w:val="es-BO"/>
        </w:rPr>
        <w:br/>
      </w:r>
      <w:r w:rsidR="00BF454D" w:rsidRPr="00BF454D">
        <w:rPr>
          <w:rFonts w:ascii="Arial" w:hAnsi="Arial" w:cs="Arial"/>
          <w:highlight w:val="yellow"/>
          <w:lang w:val="es-BO"/>
        </w:rPr>
        <w:t xml:space="preserve">El BENEFICIARIO </w:t>
      </w:r>
      <w:r w:rsidR="00BF454D" w:rsidRPr="00BF454D">
        <w:rPr>
          <w:rFonts w:ascii="Arial" w:hAnsi="Arial" w:cs="Arial"/>
          <w:lang w:val="es-BO"/>
        </w:rPr>
        <w:t>propone comprar su propiedad situada en DIRECCIÓN de la siguiente manera:</w:t>
      </w:r>
    </w:p>
    <w:p w14:paraId="28BF86C5" w14:textId="77777777" w:rsidR="00BF454D" w:rsidRPr="00BF454D" w:rsidRDefault="00BF454D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  <w:highlight w:val="yellow"/>
          <w:lang w:val="es-BO"/>
        </w:rPr>
      </w:pPr>
    </w:p>
    <w:p w14:paraId="56A20D2E" w14:textId="77777777" w:rsidR="00BF454D" w:rsidRPr="00BF454D" w:rsidRDefault="00BF454D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  <w:highlight w:val="yellow"/>
          <w:lang w:val="es-BO"/>
        </w:rPr>
      </w:pPr>
    </w:p>
    <w:p w14:paraId="21E080D8" w14:textId="377F4609" w:rsidR="00BF454D" w:rsidRPr="00BF454D" w:rsidRDefault="00BF454D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  <w:highlight w:val="yellow"/>
          <w:lang w:val="es-BO"/>
        </w:rPr>
      </w:pPr>
      <w:r w:rsidRPr="00BF454D">
        <w:rPr>
          <w:rFonts w:ascii="Arial" w:hAnsi="Arial" w:cs="Arial"/>
          <w:highlight w:val="yellow"/>
          <w:lang w:val="es-BO"/>
        </w:rPr>
        <w:t xml:space="preserve">El BENEFICIARIO </w:t>
      </w:r>
      <w:r w:rsidRPr="00BF454D">
        <w:rPr>
          <w:rFonts w:ascii="Arial" w:hAnsi="Arial" w:cs="Arial"/>
          <w:lang w:val="es-BO"/>
        </w:rPr>
        <w:t xml:space="preserve">ha establecido una indemnización justa por esta propiedad de </w:t>
      </w:r>
      <w:r w:rsidR="00261B00" w:rsidRPr="00261B00">
        <w:rPr>
          <w:rFonts w:ascii="Arial" w:hAnsi="Arial" w:cs="Arial"/>
          <w:lang w:val="es-BO"/>
        </w:rPr>
        <w:t>$</w:t>
      </w:r>
      <w:r w:rsidR="00261B00">
        <w:rPr>
          <w:rFonts w:ascii="Arial" w:hAnsi="Arial" w:cs="Arial"/>
          <w:highlight w:val="yellow"/>
          <w:lang w:val="es-BO"/>
        </w:rPr>
        <w:t xml:space="preserve"> MONTO</w:t>
      </w:r>
      <w:r w:rsidRPr="00BF454D">
        <w:rPr>
          <w:rFonts w:ascii="Arial" w:hAnsi="Arial" w:cs="Arial"/>
          <w:highlight w:val="yellow"/>
          <w:lang w:val="es-BO"/>
        </w:rPr>
        <w:t xml:space="preserve"> EN DÓLARES.</w:t>
      </w:r>
    </w:p>
    <w:p w14:paraId="3CBB9DDC" w14:textId="77777777" w:rsidR="00BF454D" w:rsidRPr="00BF454D" w:rsidRDefault="00BF454D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  <w:highlight w:val="yellow"/>
          <w:lang w:val="es-BO"/>
        </w:rPr>
      </w:pPr>
    </w:p>
    <w:p w14:paraId="04A3CE07" w14:textId="1DD02F95" w:rsidR="00BF454D" w:rsidRPr="00BF454D" w:rsidRDefault="00BF454D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  <w:lang w:val="es-BO"/>
        </w:rPr>
      </w:pPr>
      <w:r w:rsidRPr="00BF454D">
        <w:rPr>
          <w:rFonts w:ascii="Arial" w:hAnsi="Arial" w:cs="Arial"/>
          <w:highlight w:val="yellow"/>
          <w:lang w:val="es-BO"/>
        </w:rPr>
        <w:t xml:space="preserve">El </w:t>
      </w:r>
      <w:r>
        <w:rPr>
          <w:rFonts w:ascii="Arial" w:hAnsi="Arial" w:cs="Arial"/>
          <w:highlight w:val="yellow"/>
          <w:lang w:val="es-BO"/>
        </w:rPr>
        <w:t>BENEFICIARIO</w:t>
      </w:r>
      <w:r w:rsidRPr="00BF454D">
        <w:rPr>
          <w:rFonts w:ascii="Arial" w:hAnsi="Arial" w:cs="Arial"/>
          <w:highlight w:val="yellow"/>
          <w:lang w:val="es-BO"/>
        </w:rPr>
        <w:t xml:space="preserve"> </w:t>
      </w:r>
      <w:r w:rsidRPr="00BF454D">
        <w:rPr>
          <w:rFonts w:ascii="Arial" w:hAnsi="Arial" w:cs="Arial"/>
          <w:lang w:val="es-BO"/>
        </w:rPr>
        <w:t>ofrece por la presente el monto justo de $</w:t>
      </w:r>
      <w:r w:rsidRPr="00261B00">
        <w:rPr>
          <w:rFonts w:ascii="Arial" w:hAnsi="Arial" w:cs="Arial"/>
          <w:lang w:val="es-BO"/>
        </w:rPr>
        <w:t xml:space="preserve"> </w:t>
      </w:r>
      <w:r w:rsidRPr="00BF454D">
        <w:rPr>
          <w:rFonts w:ascii="Arial" w:hAnsi="Arial" w:cs="Arial"/>
          <w:highlight w:val="yellow"/>
          <w:lang w:val="es-BO"/>
        </w:rPr>
        <w:t xml:space="preserve">MONTO EN DÓLARES </w:t>
      </w:r>
      <w:r w:rsidRPr="00BF454D">
        <w:rPr>
          <w:rFonts w:ascii="Arial" w:hAnsi="Arial" w:cs="Arial"/>
          <w:lang w:val="es-BO"/>
        </w:rPr>
        <w:t>por la compra de su propiedad.</w:t>
      </w:r>
    </w:p>
    <w:p w14:paraId="6EB8E109" w14:textId="77777777" w:rsidR="00BF454D" w:rsidRPr="00BF454D" w:rsidRDefault="00750119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eastAsiaTheme="majorEastAsia" w:hAnsi="Arial" w:cstheme="majorBidi"/>
          <w:b/>
          <w:szCs w:val="26"/>
          <w:lang w:val="es-BO"/>
        </w:rPr>
      </w:pPr>
      <w:r w:rsidRPr="00BF454D">
        <w:rPr>
          <w:rFonts w:ascii="Arial" w:hAnsi="Arial" w:cs="Arial"/>
          <w:b/>
          <w:bCs/>
          <w:lang w:val="es-BO"/>
        </w:rPr>
        <w:br/>
      </w:r>
      <w:r w:rsidRPr="00BF454D">
        <w:rPr>
          <w:rFonts w:ascii="Arial" w:hAnsi="Arial" w:cs="Arial"/>
          <w:b/>
          <w:bCs/>
          <w:lang w:val="es-BO"/>
        </w:rPr>
        <w:br/>
      </w:r>
      <w:r w:rsidR="00BF454D" w:rsidRPr="00BF454D">
        <w:rPr>
          <w:rFonts w:ascii="Arial" w:eastAsiaTheme="majorEastAsia" w:hAnsi="Arial" w:cstheme="majorBidi"/>
          <w:b/>
          <w:szCs w:val="26"/>
          <w:lang w:val="es-BO"/>
        </w:rPr>
        <w:t xml:space="preserve">Descripción y ubicación: </w:t>
      </w:r>
      <w:r w:rsidR="00BF454D" w:rsidRPr="00BF454D">
        <w:rPr>
          <w:rFonts w:ascii="Arial" w:eastAsiaTheme="majorEastAsia" w:hAnsi="Arial" w:cstheme="majorBidi"/>
          <w:bCs/>
          <w:szCs w:val="26"/>
          <w:lang w:val="es-BO"/>
        </w:rPr>
        <w:t>INSERTAR DESCRIPCIÓN DE LA PROPIEDAD</w:t>
      </w:r>
    </w:p>
    <w:p w14:paraId="5AB0E114" w14:textId="459DFA86" w:rsidR="00B45A9E" w:rsidRPr="00BF454D" w:rsidRDefault="00B45A9E" w:rsidP="00BF454D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  <w:lang w:val="es-BO"/>
        </w:rPr>
      </w:pPr>
    </w:p>
    <w:p w14:paraId="03BE3DE3" w14:textId="3AAC722E" w:rsidR="00BF454D" w:rsidRPr="00BF454D" w:rsidRDefault="00750119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lang w:val="es-BO"/>
        </w:rPr>
      </w:pPr>
      <w:r w:rsidRPr="00BF454D">
        <w:rPr>
          <w:rFonts w:ascii="Arial" w:hAnsi="Arial" w:cs="Arial"/>
          <w:lang w:val="es-BO"/>
        </w:rPr>
        <w:br/>
      </w:r>
      <w:r w:rsidR="00BF454D" w:rsidRPr="00BF454D">
        <w:rPr>
          <w:rFonts w:ascii="Arial" w:hAnsi="Arial" w:cs="Arial"/>
          <w:lang w:val="es-BO"/>
        </w:rPr>
        <w:t xml:space="preserve">El monto ofrecido es el monto total que el </w:t>
      </w:r>
      <w:r w:rsidR="00BF454D" w:rsidRPr="00BF454D">
        <w:rPr>
          <w:rFonts w:ascii="Arial" w:hAnsi="Arial" w:cs="Arial"/>
          <w:highlight w:val="yellow"/>
          <w:lang w:val="es-BO"/>
        </w:rPr>
        <w:t>BENEFICIARIO</w:t>
      </w:r>
      <w:r w:rsidR="00BF454D" w:rsidRPr="00BF454D">
        <w:rPr>
          <w:rFonts w:ascii="Arial" w:hAnsi="Arial" w:cs="Arial"/>
          <w:lang w:val="es-BO"/>
        </w:rPr>
        <w:t xml:space="preserve"> considera una compensación justa por la propiedad en cuestión o los derechos sobre la misma, y no es inferior al valor de mercado de la propiedad descrita. A continuación, se muestra la base para determinar el valor.</w:t>
      </w:r>
    </w:p>
    <w:p w14:paraId="3458E789" w14:textId="77777777" w:rsidR="00BF454D" w:rsidRPr="00BF454D" w:rsidRDefault="00BF454D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lang w:val="es-BO"/>
        </w:rPr>
      </w:pPr>
    </w:p>
    <w:p w14:paraId="51B743D7" w14:textId="77777777" w:rsidR="00BF454D" w:rsidRPr="00BF454D" w:rsidRDefault="00BF454D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lang w:val="es-BO"/>
        </w:rPr>
      </w:pPr>
      <w:r w:rsidRPr="00BF454D">
        <w:rPr>
          <w:rFonts w:ascii="Arial" w:hAnsi="Arial" w:cs="Arial"/>
          <w:b/>
          <w:bCs/>
          <w:lang w:val="es-BO"/>
        </w:rPr>
        <w:t>Indemnización justa:</w:t>
      </w:r>
      <w:r w:rsidRPr="00BF454D">
        <w:rPr>
          <w:rFonts w:ascii="Arial" w:hAnsi="Arial" w:cs="Arial"/>
          <w:lang w:val="es-BO"/>
        </w:rPr>
        <w:t xml:space="preserve"> $ </w:t>
      </w:r>
      <w:r w:rsidRPr="00BF454D">
        <w:rPr>
          <w:rFonts w:ascii="Arial" w:hAnsi="Arial" w:cs="Arial"/>
          <w:highlight w:val="yellow"/>
          <w:lang w:val="es-BO"/>
        </w:rPr>
        <w:t>MONTO EN DÓLARES</w:t>
      </w:r>
      <w:r w:rsidRPr="00BF454D">
        <w:rPr>
          <w:rFonts w:ascii="Arial" w:hAnsi="Arial" w:cs="Arial"/>
          <w:lang w:val="es-BO"/>
        </w:rPr>
        <w:t xml:space="preserve"> (el monto considerado como el valor de mercado de la propiedad, o parte de ella, que se adquirirá, más un monto que representa los daños y los beneficios para la parte restante de la propiedad, si corresponde).</w:t>
      </w:r>
    </w:p>
    <w:p w14:paraId="51C878DC" w14:textId="77777777" w:rsidR="00BF454D" w:rsidRPr="00BF454D" w:rsidRDefault="00BF454D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lang w:val="es-BO"/>
        </w:rPr>
      </w:pPr>
    </w:p>
    <w:p w14:paraId="7EB27D79" w14:textId="77777777" w:rsidR="00BF454D" w:rsidRPr="00BF454D" w:rsidRDefault="00BF454D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lang w:val="es-BO"/>
        </w:rPr>
      </w:pPr>
      <w:r w:rsidRPr="00BF454D">
        <w:rPr>
          <w:rFonts w:ascii="Arial" w:hAnsi="Arial" w:cs="Arial"/>
          <w:b/>
          <w:bCs/>
          <w:lang w:val="es-BO"/>
        </w:rPr>
        <w:t>Base para la determinación:</w:t>
      </w:r>
      <w:r w:rsidRPr="00BF454D">
        <w:rPr>
          <w:rFonts w:ascii="Arial" w:hAnsi="Arial" w:cs="Arial"/>
          <w:lang w:val="es-BO"/>
        </w:rPr>
        <w:t xml:space="preserve"> </w:t>
      </w:r>
      <w:r w:rsidRPr="00BF454D">
        <w:rPr>
          <w:rFonts w:ascii="Arial" w:hAnsi="Arial" w:cs="Arial"/>
          <w:highlight w:val="yellow"/>
          <w:lang w:val="es-BO"/>
        </w:rPr>
        <w:t>INSERTE LA FÓRMULA UTILIZADA PARA CALCULAR EL VALOR</w:t>
      </w:r>
    </w:p>
    <w:p w14:paraId="2E9870B8" w14:textId="77777777" w:rsidR="00BF454D" w:rsidRPr="00BF454D" w:rsidRDefault="00F94B4A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b/>
          <w:bCs/>
          <w:lang w:val="es-BO"/>
        </w:rPr>
      </w:pPr>
      <w:r w:rsidRPr="00BF454D">
        <w:rPr>
          <w:lang w:val="es-BO"/>
        </w:rPr>
        <w:br/>
      </w:r>
      <w:r w:rsidR="00BF454D" w:rsidRPr="00BF454D">
        <w:rPr>
          <w:rFonts w:ascii="Arial" w:hAnsi="Arial" w:cs="Arial"/>
          <w:b/>
          <w:bCs/>
          <w:lang w:val="es-BO"/>
        </w:rPr>
        <w:t>Donación:</w:t>
      </w:r>
    </w:p>
    <w:p w14:paraId="29290E26" w14:textId="77777777" w:rsidR="00BF454D" w:rsidRPr="00BF454D" w:rsidRDefault="00BF454D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lang w:val="es-BO"/>
        </w:rPr>
      </w:pPr>
      <w:r w:rsidRPr="00BF454D">
        <w:rPr>
          <w:rFonts w:ascii="Arial" w:hAnsi="Arial" w:cs="Arial"/>
          <w:lang w:val="es-BO"/>
        </w:rPr>
        <w:t>La donación de la propiedad es una opción que puede ejercerse, y esta declaración puede servir como documentación de apoyo a la valoración a efectos fiscales.</w:t>
      </w:r>
    </w:p>
    <w:p w14:paraId="27109056" w14:textId="77777777" w:rsidR="00BF454D" w:rsidRPr="00BF454D" w:rsidRDefault="00BF454D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b/>
          <w:bCs/>
          <w:lang w:val="es-BO"/>
        </w:rPr>
      </w:pPr>
    </w:p>
    <w:p w14:paraId="417E067D" w14:textId="77777777" w:rsidR="00BF454D" w:rsidRPr="00BF454D" w:rsidRDefault="00BF454D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b/>
          <w:bCs/>
          <w:lang w:val="es-BO"/>
        </w:rPr>
      </w:pPr>
      <w:r w:rsidRPr="00BF454D">
        <w:rPr>
          <w:rFonts w:ascii="Arial" w:hAnsi="Arial" w:cs="Arial"/>
          <w:b/>
          <w:bCs/>
          <w:lang w:val="es-BO"/>
        </w:rPr>
        <w:t>Costos:</w:t>
      </w:r>
    </w:p>
    <w:p w14:paraId="5244ABCE" w14:textId="5C67BFD7" w:rsidR="00244CAE" w:rsidRPr="00BF454D" w:rsidRDefault="00BF454D" w:rsidP="00BF454D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lang w:val="es-BO"/>
        </w:rPr>
      </w:pPr>
      <w:r w:rsidRPr="00BF454D">
        <w:rPr>
          <w:rFonts w:ascii="Arial" w:hAnsi="Arial" w:cs="Arial"/>
          <w:highlight w:val="yellow"/>
          <w:lang w:val="es-BO"/>
        </w:rPr>
        <w:t>El BENEFICIARIO</w:t>
      </w:r>
      <w:r w:rsidRPr="00BF454D">
        <w:rPr>
          <w:rFonts w:ascii="Arial" w:hAnsi="Arial" w:cs="Arial"/>
          <w:lang w:val="es-BO"/>
        </w:rPr>
        <w:t xml:space="preserve"> será responsable de cualquier costo o tasa relacionada con esta adquisición.</w:t>
      </w:r>
      <w:r w:rsidR="00244CAE" w:rsidRPr="00BF454D">
        <w:rPr>
          <w:rFonts w:ascii="Arial" w:hAnsi="Arial" w:cs="Arial"/>
          <w:lang w:val="es-BO"/>
        </w:rPr>
        <w:t xml:space="preserve">     </w:t>
      </w:r>
      <w:r w:rsidR="00FA1D4E" w:rsidRPr="00BF454D">
        <w:rPr>
          <w:rFonts w:ascii="Arial" w:hAnsi="Arial" w:cs="Arial"/>
          <w:lang w:val="es-BO"/>
        </w:rPr>
        <w:br/>
      </w:r>
    </w:p>
    <w:p w14:paraId="62615117" w14:textId="1F85F67D" w:rsidR="00244CAE" w:rsidRPr="00760021" w:rsidRDefault="00F94B4A" w:rsidP="00244CAE">
      <w:pPr>
        <w:spacing w:after="0" w:line="240" w:lineRule="auto"/>
        <w:rPr>
          <w:rFonts w:ascii="Arial" w:hAnsi="Arial" w:cs="Arial"/>
        </w:rPr>
      </w:pPr>
      <w:r w:rsidRPr="00BF454D">
        <w:rPr>
          <w:rFonts w:ascii="Arial" w:hAnsi="Arial" w:cs="Arial"/>
          <w:u w:val="single"/>
          <w:lang w:val="es-BO"/>
        </w:rPr>
        <w:br/>
      </w:r>
      <w:sdt>
        <w:sdtPr>
          <w:rPr>
            <w:rFonts w:ascii="Arial" w:hAnsi="Arial" w:cs="Arial"/>
            <w:u w:val="single"/>
          </w:rPr>
          <w:id w:val="-1737706042"/>
          <w:placeholder>
            <w:docPart w:val="DefaultPlaceholder_-1854013440"/>
          </w:placeholder>
        </w:sdtPr>
        <w:sdtContent>
          <w:r w:rsidR="00244CAE" w:rsidRPr="00760021">
            <w:rPr>
              <w:rFonts w:ascii="Arial" w:hAnsi="Arial" w:cs="Arial"/>
              <w:u w:val="single"/>
            </w:rPr>
            <w:t>_________________________</w:t>
          </w:r>
        </w:sdtContent>
      </w:sdt>
      <w:r w:rsidR="00244CAE" w:rsidRPr="00760021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202244326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="00244CAE" w:rsidRPr="00760021">
            <w:rPr>
              <w:rFonts w:ascii="Arial" w:hAnsi="Arial" w:cs="Arial"/>
            </w:rPr>
            <w:t xml:space="preserve">       </w:t>
          </w:r>
          <w:r w:rsidR="00244CAE" w:rsidRPr="00760021">
            <w:rPr>
              <w:rFonts w:ascii="Arial" w:hAnsi="Arial" w:cs="Arial"/>
              <w:u w:val="single"/>
            </w:rPr>
            <w:t>___________________________</w:t>
          </w:r>
        </w:sdtContent>
      </w:sdt>
      <w:r w:rsidR="00244CAE" w:rsidRPr="00760021">
        <w:rPr>
          <w:rFonts w:ascii="Arial" w:hAnsi="Arial" w:cs="Arial"/>
        </w:rPr>
        <w:t xml:space="preserve">     </w:t>
      </w:r>
      <w:sdt>
        <w:sdtPr>
          <w:rPr>
            <w:rFonts w:ascii="Arial" w:hAnsi="Arial" w:cs="Arial"/>
          </w:rPr>
          <w:id w:val="-493180858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="00244CAE" w:rsidRPr="00760021">
            <w:rPr>
              <w:rFonts w:ascii="Arial" w:hAnsi="Arial" w:cs="Arial"/>
              <w:u w:val="single"/>
            </w:rPr>
            <w:t>__________________</w:t>
          </w:r>
        </w:sdtContent>
      </w:sdt>
    </w:p>
    <w:p w14:paraId="65EA11E1" w14:textId="344F27DB" w:rsidR="00183813" w:rsidRPr="00BF454D" w:rsidRDefault="00BF454D" w:rsidP="00F2006A">
      <w:pPr>
        <w:tabs>
          <w:tab w:val="left" w:pos="4050"/>
          <w:tab w:val="left" w:pos="7650"/>
        </w:tabs>
        <w:spacing w:after="0" w:line="240" w:lineRule="auto"/>
        <w:rPr>
          <w:rFonts w:ascii="Arial" w:hAnsi="Arial" w:cs="Arial"/>
          <w:lang w:val="es-BO"/>
        </w:rPr>
      </w:pPr>
      <w:r w:rsidRPr="00BF454D">
        <w:rPr>
          <w:rFonts w:ascii="Arial" w:hAnsi="Arial" w:cs="Arial"/>
          <w:lang w:val="es-BO"/>
        </w:rPr>
        <w:t xml:space="preserve">Nombre del funcionario electo principal </w:t>
      </w:r>
      <w:r>
        <w:rPr>
          <w:rFonts w:ascii="Arial" w:hAnsi="Arial" w:cs="Arial"/>
          <w:lang w:val="es-BO"/>
        </w:rPr>
        <w:tab/>
      </w:r>
      <w:r w:rsidRPr="00BF454D">
        <w:rPr>
          <w:rFonts w:ascii="Arial" w:hAnsi="Arial" w:cs="Arial"/>
          <w:lang w:val="es-BO"/>
        </w:rPr>
        <w:t xml:space="preserve">Firma                                                 </w:t>
      </w:r>
      <w:r>
        <w:rPr>
          <w:rFonts w:ascii="Arial" w:hAnsi="Arial" w:cs="Arial"/>
          <w:lang w:val="es-BO"/>
        </w:rPr>
        <w:t xml:space="preserve"> </w:t>
      </w:r>
      <w:r w:rsidRPr="00BF454D">
        <w:rPr>
          <w:rFonts w:ascii="Arial" w:hAnsi="Arial" w:cs="Arial"/>
          <w:lang w:val="es-BO"/>
        </w:rPr>
        <w:t>Fecha</w:t>
      </w:r>
      <w:r w:rsidR="00244CAE" w:rsidRPr="00BF454D">
        <w:rPr>
          <w:rFonts w:ascii="Arial" w:hAnsi="Arial" w:cs="Arial"/>
          <w:lang w:val="es-BO"/>
        </w:rPr>
        <w:tab/>
      </w:r>
    </w:p>
    <w:sectPr w:rsidR="00183813" w:rsidRPr="00BF454D" w:rsidSect="00330C6A">
      <w:headerReference w:type="default" r:id="rId11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8855F4" w14:textId="77777777" w:rsidR="00E17D28" w:rsidRDefault="00E17D28" w:rsidP="009135BD">
      <w:pPr>
        <w:spacing w:after="0" w:line="240" w:lineRule="auto"/>
      </w:pPr>
      <w:r>
        <w:separator/>
      </w:r>
    </w:p>
  </w:endnote>
  <w:endnote w:type="continuationSeparator" w:id="0">
    <w:p w14:paraId="22257E36" w14:textId="77777777" w:rsidR="00E17D28" w:rsidRDefault="00E17D28" w:rsidP="00913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46649" w14:textId="77777777" w:rsidR="00E17D28" w:rsidRDefault="00E17D28" w:rsidP="009135BD">
      <w:pPr>
        <w:spacing w:after="0" w:line="240" w:lineRule="auto"/>
      </w:pPr>
      <w:r>
        <w:separator/>
      </w:r>
    </w:p>
  </w:footnote>
  <w:footnote w:type="continuationSeparator" w:id="0">
    <w:p w14:paraId="64A89293" w14:textId="77777777" w:rsidR="00E17D28" w:rsidRDefault="00E17D28" w:rsidP="00913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627C7" w14:textId="2815F468" w:rsidR="009135BD" w:rsidRPr="00037C3A" w:rsidRDefault="005C3A81" w:rsidP="00161CA5">
    <w:pPr>
      <w:pStyle w:val="Header"/>
      <w:jc w:val="right"/>
      <w:rPr>
        <w:b/>
        <w:bCs/>
        <w:color w:val="44546A" w:themeColor="text2"/>
        <w:sz w:val="20"/>
        <w:szCs w:val="20"/>
      </w:rPr>
    </w:pPr>
    <w:r w:rsidRPr="00B8048B">
      <w:rPr>
        <w:b/>
        <w:bCs/>
        <w:noProof/>
        <w:color w:val="FFFFFF" w:themeColor="background1"/>
        <w:sz w:val="20"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D18CACD" wp14:editId="778B9886">
              <wp:simplePos x="0" y="0"/>
              <wp:positionH relativeFrom="margin">
                <wp:posOffset>5095875</wp:posOffset>
              </wp:positionH>
              <wp:positionV relativeFrom="paragraph">
                <wp:posOffset>9525</wp:posOffset>
              </wp:positionV>
              <wp:extent cx="1243330" cy="295275"/>
              <wp:effectExtent l="0" t="0" r="0" b="0"/>
              <wp:wrapNone/>
              <wp:docPr id="217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3330" cy="295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74C5D" w14:textId="77777777" w:rsidR="00BF454D" w:rsidRPr="00BF454D" w:rsidRDefault="00BF454D" w:rsidP="00BF454D">
                          <w:pPr>
                            <w:jc w:val="right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proofErr w:type="spellStart"/>
                          <w:r w:rsidRPr="00BF454D">
                            <w:rPr>
                              <w:b/>
                              <w:bCs/>
                              <w:color w:val="FFFFFF" w:themeColor="background1"/>
                            </w:rPr>
                            <w:t>Apéndice</w:t>
                          </w:r>
                          <w:proofErr w:type="spellEnd"/>
                          <w:r w:rsidRPr="00BF454D">
                            <w:rPr>
                              <w:b/>
                              <w:bCs/>
                              <w:color w:val="FFFFFF" w:themeColor="background1"/>
                            </w:rPr>
                            <w:t xml:space="preserve"> 8.1</w:t>
                          </w:r>
                        </w:p>
                        <w:p w14:paraId="4129BD38" w14:textId="7BB57145" w:rsidR="00B8048B" w:rsidRPr="00447B76" w:rsidRDefault="00B8048B" w:rsidP="00B8048B">
                          <w:pPr>
                            <w:jc w:val="right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18CAC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quot;&quot;" style="position:absolute;left:0;text-align:left;margin-left:401.25pt;margin-top:.75pt;width:97.9pt;height:2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" filled="f" stroked="f">
              <v:textbox>
                <w:txbxContent>
                  <w:p w14:paraId="7AC74C5D" w14:textId="77777777" w:rsidR="00BF454D" w:rsidRPr="00BF454D" w:rsidRDefault="00BF454D" w:rsidP="00BF454D">
                    <w:pPr>
                      <w:jc w:val="right"/>
                      <w:rPr>
                        <w:b/>
                        <w:bCs/>
                        <w:color w:val="FFFFFF" w:themeColor="background1"/>
                      </w:rPr>
                    </w:pPr>
                    <w:proofErr w:type="spellStart"/>
                    <w:r w:rsidRPr="00BF454D">
                      <w:rPr>
                        <w:b/>
                        <w:bCs/>
                        <w:color w:val="FFFFFF" w:themeColor="background1"/>
                      </w:rPr>
                      <w:t>Apéndice</w:t>
                    </w:r>
                    <w:proofErr w:type="spellEnd"/>
                    <w:r w:rsidRPr="00BF454D">
                      <w:rPr>
                        <w:b/>
                        <w:bCs/>
                        <w:color w:val="FFFFFF" w:themeColor="background1"/>
                      </w:rPr>
                      <w:t xml:space="preserve"> 8.1</w:t>
                    </w:r>
                  </w:p>
                  <w:p w14:paraId="4129BD38" w14:textId="7BB57145" w:rsidR="00B8048B" w:rsidRPr="00447B76" w:rsidRDefault="00B8048B" w:rsidP="00B8048B">
                    <w:pPr>
                      <w:jc w:val="right"/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3273B6">
      <w:rPr>
        <w:noProof/>
      </w:rPr>
      <w:drawing>
        <wp:anchor distT="0" distB="0" distL="114300" distR="114300" simplePos="0" relativeHeight="251667456" behindDoc="0" locked="0" layoutInCell="1" allowOverlap="1" wp14:anchorId="77D4E45F" wp14:editId="51148BBF">
          <wp:simplePos x="0" y="0"/>
          <wp:positionH relativeFrom="column">
            <wp:posOffset>69850</wp:posOffset>
          </wp:positionH>
          <wp:positionV relativeFrom="paragraph">
            <wp:posOffset>-133350</wp:posOffset>
          </wp:positionV>
          <wp:extent cx="576072" cy="576072"/>
          <wp:effectExtent l="0" t="0" r="0" b="0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" cy="576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7C3A">
      <w:rPr>
        <w:noProof/>
      </w:rPr>
      <w:drawing>
        <wp:inline distT="0" distB="0" distL="0" distR="0" wp14:anchorId="3D57D56A" wp14:editId="0D1BB076">
          <wp:extent cx="6445250" cy="342900"/>
          <wp:effectExtent l="0" t="0" r="0" b="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5250" cy="342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1C5298"/>
    <w:multiLevelType w:val="hybridMultilevel"/>
    <w:tmpl w:val="C07AB1F2"/>
    <w:lvl w:ilvl="0" w:tplc="2D4AC700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5509BF"/>
    <w:multiLevelType w:val="hybridMultilevel"/>
    <w:tmpl w:val="E2D00B9C"/>
    <w:lvl w:ilvl="0" w:tplc="8E26BFFC">
      <w:numFmt w:val="bullet"/>
      <w:lvlText w:val=""/>
      <w:lvlJc w:val="left"/>
      <w:pPr>
        <w:ind w:left="765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437745861">
    <w:abstractNumId w:val="0"/>
  </w:num>
  <w:num w:numId="2" w16cid:durableId="536162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TE3NbA0szQxNDVR0lEKTi0uzszPAykwqQUAlSPGcCwAAAA="/>
  </w:docVars>
  <w:rsids>
    <w:rsidRoot w:val="00ED32A4"/>
    <w:rsid w:val="000009EF"/>
    <w:rsid w:val="00021EC2"/>
    <w:rsid w:val="00037C3A"/>
    <w:rsid w:val="000F1222"/>
    <w:rsid w:val="00102926"/>
    <w:rsid w:val="001533BD"/>
    <w:rsid w:val="00161CA5"/>
    <w:rsid w:val="00170B32"/>
    <w:rsid w:val="00183813"/>
    <w:rsid w:val="001E44C9"/>
    <w:rsid w:val="00220272"/>
    <w:rsid w:val="00244CAE"/>
    <w:rsid w:val="00261B00"/>
    <w:rsid w:val="002A4B45"/>
    <w:rsid w:val="002D3254"/>
    <w:rsid w:val="002E5F23"/>
    <w:rsid w:val="002F7AA9"/>
    <w:rsid w:val="003273B6"/>
    <w:rsid w:val="00330C6A"/>
    <w:rsid w:val="003558D6"/>
    <w:rsid w:val="003E17D8"/>
    <w:rsid w:val="003F1072"/>
    <w:rsid w:val="00447B76"/>
    <w:rsid w:val="0045578F"/>
    <w:rsid w:val="00474D46"/>
    <w:rsid w:val="004964D5"/>
    <w:rsid w:val="004E473F"/>
    <w:rsid w:val="00525253"/>
    <w:rsid w:val="005370B4"/>
    <w:rsid w:val="00560E04"/>
    <w:rsid w:val="00570786"/>
    <w:rsid w:val="005C3A81"/>
    <w:rsid w:val="00610B01"/>
    <w:rsid w:val="00657D4F"/>
    <w:rsid w:val="006742BA"/>
    <w:rsid w:val="006F5F90"/>
    <w:rsid w:val="00750119"/>
    <w:rsid w:val="00760021"/>
    <w:rsid w:val="00774D88"/>
    <w:rsid w:val="0082620E"/>
    <w:rsid w:val="00844E4E"/>
    <w:rsid w:val="008703C2"/>
    <w:rsid w:val="009135BD"/>
    <w:rsid w:val="00932FCE"/>
    <w:rsid w:val="00935739"/>
    <w:rsid w:val="009569F9"/>
    <w:rsid w:val="009710C3"/>
    <w:rsid w:val="00994489"/>
    <w:rsid w:val="00A02699"/>
    <w:rsid w:val="00A308CC"/>
    <w:rsid w:val="00A370FD"/>
    <w:rsid w:val="00A41407"/>
    <w:rsid w:val="00B2758C"/>
    <w:rsid w:val="00B45A9E"/>
    <w:rsid w:val="00B8048B"/>
    <w:rsid w:val="00BF454D"/>
    <w:rsid w:val="00BF7C9B"/>
    <w:rsid w:val="00C047F5"/>
    <w:rsid w:val="00C543EF"/>
    <w:rsid w:val="00CF736F"/>
    <w:rsid w:val="00D00950"/>
    <w:rsid w:val="00D20019"/>
    <w:rsid w:val="00D34908"/>
    <w:rsid w:val="00D76DD3"/>
    <w:rsid w:val="00E17D28"/>
    <w:rsid w:val="00E53CD3"/>
    <w:rsid w:val="00EA2588"/>
    <w:rsid w:val="00EB1BF2"/>
    <w:rsid w:val="00ED32A4"/>
    <w:rsid w:val="00F2006A"/>
    <w:rsid w:val="00F472B8"/>
    <w:rsid w:val="00F71DBA"/>
    <w:rsid w:val="00F8798E"/>
    <w:rsid w:val="00F94B4A"/>
    <w:rsid w:val="00FA1D4E"/>
    <w:rsid w:val="0AA98DCF"/>
    <w:rsid w:val="1164FC76"/>
    <w:rsid w:val="15C4BD50"/>
    <w:rsid w:val="1D42C46E"/>
    <w:rsid w:val="1EF9D361"/>
    <w:rsid w:val="2633FC12"/>
    <w:rsid w:val="29C88418"/>
    <w:rsid w:val="30A83085"/>
    <w:rsid w:val="335E6622"/>
    <w:rsid w:val="3B7190ED"/>
    <w:rsid w:val="4094B85C"/>
    <w:rsid w:val="41508E9B"/>
    <w:rsid w:val="435E3EDF"/>
    <w:rsid w:val="437FC993"/>
    <w:rsid w:val="48E44BD1"/>
    <w:rsid w:val="4AB646FD"/>
    <w:rsid w:val="4C02C436"/>
    <w:rsid w:val="4E1B562D"/>
    <w:rsid w:val="4E9DE2B3"/>
    <w:rsid w:val="527205BA"/>
    <w:rsid w:val="5D9EB892"/>
    <w:rsid w:val="61FF05EF"/>
    <w:rsid w:val="669A64DC"/>
    <w:rsid w:val="69358359"/>
    <w:rsid w:val="69D2059E"/>
    <w:rsid w:val="6C154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69CA9C"/>
  <w15:chartTrackingRefBased/>
  <w15:docId w15:val="{6621C310-57E0-4820-902B-09C43404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4B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9EF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5BD"/>
  </w:style>
  <w:style w:type="paragraph" w:styleId="Footer">
    <w:name w:val="footer"/>
    <w:basedOn w:val="Normal"/>
    <w:link w:val="FooterChar"/>
    <w:uiPriority w:val="99"/>
    <w:unhideWhenUsed/>
    <w:rsid w:val="00913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5BD"/>
  </w:style>
  <w:style w:type="paragraph" w:styleId="ListParagraph">
    <w:name w:val="List Paragraph"/>
    <w:basedOn w:val="Normal"/>
    <w:uiPriority w:val="34"/>
    <w:qFormat/>
    <w:rsid w:val="001E44C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4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4D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94B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09EF"/>
    <w:rPr>
      <w:rFonts w:ascii="Arial" w:eastAsiaTheme="majorEastAsia" w:hAnsi="Arial" w:cstheme="majorBidi"/>
      <w:b/>
      <w:szCs w:val="26"/>
    </w:rPr>
  </w:style>
  <w:style w:type="character" w:styleId="PlaceholderText">
    <w:name w:val="Placeholder Text"/>
    <w:basedOn w:val="DefaultParagraphFont"/>
    <w:uiPriority w:val="99"/>
    <w:semiHidden/>
    <w:rsid w:val="00FA1D4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BF454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C9E2D-3E35-432D-8E47-1A14DFA8CB1C}"/>
      </w:docPartPr>
      <w:docPartBody>
        <w:p w:rsidR="00861D0A" w:rsidRDefault="00252ACB">
          <w:r w:rsidRPr="008E4E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ACB"/>
    <w:rsid w:val="0016610C"/>
    <w:rsid w:val="00252ACB"/>
    <w:rsid w:val="0045578F"/>
    <w:rsid w:val="00657D4F"/>
    <w:rsid w:val="006742BA"/>
    <w:rsid w:val="00861D0A"/>
    <w:rsid w:val="00B55346"/>
    <w:rsid w:val="00CE2300"/>
    <w:rsid w:val="00E53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2AC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176C6B5A819A41AF6AB4C0C98E7A92" ma:contentTypeVersion="19" ma:contentTypeDescription="Create a new document." ma:contentTypeScope="" ma:versionID="a9ed97f9414243d0c4720a970f7cde49">
  <xsd:schema xmlns:xsd="http://www.w3.org/2001/XMLSchema" xmlns:xs="http://www.w3.org/2001/XMLSchema" xmlns:p="http://schemas.microsoft.com/office/2006/metadata/properties" xmlns:ns1="http://schemas.microsoft.com/sharepoint/v3" xmlns:ns2="56f38a8a-f240-48b6-a4c8-b5c495f2beb0" xmlns:ns3="46c250f9-933f-4101-9465-b4c6ef62d68c" targetNamespace="http://schemas.microsoft.com/office/2006/metadata/properties" ma:root="true" ma:fieldsID="2cc42ed611cc8624bd456be731b5b4dd" ns1:_="" ns2:_="" ns3:_="">
    <xsd:import namespace="http://schemas.microsoft.com/sharepoint/v3"/>
    <xsd:import namespace="56f38a8a-f240-48b6-a4c8-b5c495f2beb0"/>
    <xsd:import namespace="46c250f9-933f-4101-9465-b4c6ef62d6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Note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38a8a-f240-48b6-a4c8-b5c495f2be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Notes" ma:index="18" nillable="true" ma:displayName="Notes" ma:description="notes" ma:format="Dropdown" ma:internalName="Notes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f3bbd73-d9da-4b59-89ef-5a1da660cd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c250f9-933f-4101-9465-b4c6ef62d6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7e91ec-f161-423e-83b1-6a5ad929eef8}" ma:internalName="TaxCatchAll" ma:showField="CatchAllData" ma:web="46c250f9-933f-4101-9465-b4c6ef62d6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46c250f9-933f-4101-9465-b4c6ef62d68c" xsi:nil="true"/>
    <lcf76f155ced4ddcb4097134ff3c332f xmlns="56f38a8a-f240-48b6-a4c8-b5c495f2beb0">
      <Terms xmlns="http://schemas.microsoft.com/office/infopath/2007/PartnerControls"/>
    </lcf76f155ced4ddcb4097134ff3c332f>
    <Notes xmlns="56f38a8a-f240-48b6-a4c8-b5c495f2beb0" xsi:nil="true"/>
  </documentManagement>
</p:properties>
</file>

<file path=customXml/itemProps1.xml><?xml version="1.0" encoding="utf-8"?>
<ds:datastoreItem xmlns:ds="http://schemas.openxmlformats.org/officeDocument/2006/customXml" ds:itemID="{8C792820-42C5-4FA2-98B5-2396CEFE4D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f38a8a-f240-48b6-a4c8-b5c495f2beb0"/>
    <ds:schemaRef ds:uri="46c250f9-933f-4101-9465-b4c6ef62d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FA3537-7902-49B5-B83C-FC4FE912FD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9F34ED-F7E4-4B87-960E-3F14D61AC0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10B4FE-4943-4E99-8237-65E2CBAE48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6c250f9-933f-4101-9465-b4c6ef62d68c"/>
    <ds:schemaRef ds:uri="56f38a8a-f240-48b6-a4c8-b5c495f2be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8.1 - Sample Statement Basis for Just Compensation - Spanish</vt:lpstr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8.1 - Sample Statement Basis for Just Compensation (Spanish)</dc:title>
  <dc:subject/>
  <dc:creator>California Department of Housing and Community Development</dc:creator>
  <cp:keywords>CDBG-DR</cp:keywords>
  <dc:description/>
  <cp:lastModifiedBy>Alvarez, Nikki@HCD</cp:lastModifiedBy>
  <cp:revision>7</cp:revision>
  <dcterms:created xsi:type="dcterms:W3CDTF">2025-10-22T18:54:00Z</dcterms:created>
  <dcterms:modified xsi:type="dcterms:W3CDTF">2026-03-18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176C6B5A819A41AF6AB4C0C98E7A92</vt:lpwstr>
  </property>
  <property fmtid="{D5CDD505-2E9C-101B-9397-08002B2CF9AE}" pid="3" name="_dlc_DocIdItemGuid">
    <vt:lpwstr>cf9ae853-6a70-471c-abb3-45a4f7f6de15</vt:lpwstr>
  </property>
  <property fmtid="{D5CDD505-2E9C-101B-9397-08002B2CF9AE}" pid="4" name="Order">
    <vt:r8>24400</vt:r8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GrammarlyDocumentId">
    <vt:lpwstr>99ff7097-8cea-40d5-8a02-34ac42c36fd3</vt:lpwstr>
  </property>
</Properties>
</file>